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74F349CF" w:rsidR="00A81EC5" w:rsidRDefault="00DE6296">
      <w:pPr>
        <w:pStyle w:val="Title"/>
      </w:pPr>
      <w:r>
        <w:t xml:space="preserve">Feedback for Project Number </w:t>
      </w:r>
      <w:r w:rsidR="00EB6C0B">
        <w:t>09</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0B4D58E8" w14:textId="240CD9AA" w:rsidR="002E2D34" w:rsidRPr="002E2D34" w:rsidRDefault="00DE6296" w:rsidP="002E2D34">
      <w:pPr>
        <w:pStyle w:val="FirstParagraph"/>
        <w:rPr>
          <w:b/>
        </w:rPr>
      </w:pPr>
      <w:r>
        <w:rPr>
          <w:b/>
        </w:rPr>
        <w:t>What is their topic on?</w:t>
      </w:r>
      <w:r w:rsidR="002E2D34">
        <w:tab/>
      </w:r>
    </w:p>
    <w:p w14:paraId="097ACE59" w14:textId="0B0B77DE" w:rsidR="000425E9" w:rsidRDefault="002E2D34" w:rsidP="000425E9">
      <w:pPr>
        <w:pStyle w:val="BodyText"/>
        <w:ind w:firstLine="720"/>
      </w:pPr>
      <w:r>
        <w:t xml:space="preserve">This project is trying to </w:t>
      </w:r>
      <w:r>
        <w:t xml:space="preserve">define </w:t>
      </w:r>
      <w:r>
        <w:t xml:space="preserve">what </w:t>
      </w:r>
      <w:r>
        <w:t xml:space="preserve">makes a </w:t>
      </w:r>
      <w:r>
        <w:t xml:space="preserve">literary </w:t>
      </w:r>
      <w:r>
        <w:t xml:space="preserve">work of art a </w:t>
      </w:r>
      <w:r>
        <w:t>“c</w:t>
      </w:r>
      <w:r>
        <w:t>lassic</w:t>
      </w:r>
      <w:r>
        <w:t>”</w:t>
      </w:r>
      <w:r w:rsidR="009E62F4">
        <w:t xml:space="preserve"> – ei</w:t>
      </w:r>
      <w:r w:rsidR="009E62F4">
        <w:t xml:space="preserve">ther </w:t>
      </w:r>
      <w:r>
        <w:t xml:space="preserve">through quantifying a variable or analyzing other aspects of each book. Their project title is “What makes a classic?” which conveys what the overall project is attempting to achieve. </w:t>
      </w:r>
    </w:p>
    <w:p w14:paraId="43AAC098" w14:textId="5B56C8C8" w:rsidR="00A81EC5" w:rsidRDefault="00DE6296">
      <w:pPr>
        <w:pStyle w:val="FirstParagraph"/>
        <w:rPr>
          <w:b/>
        </w:rPr>
      </w:pPr>
      <w:r>
        <w:rPr>
          <w:b/>
        </w:rPr>
        <w:t>Are the objectives of the project clearly identifiable?</w:t>
      </w:r>
    </w:p>
    <w:p w14:paraId="1E423C55" w14:textId="4F62848F" w:rsidR="000425E9" w:rsidRPr="00E31186" w:rsidRDefault="00E31186" w:rsidP="000425E9">
      <w:pPr>
        <w:pStyle w:val="BodyText"/>
        <w:ind w:firstLine="720"/>
      </w:pPr>
      <w:r>
        <w:t>The objective of this project was to determine if there is a variable that can be quantified deeming a literary book a classic</w:t>
      </w:r>
      <w:r w:rsidR="00A16EA7">
        <w:t>;</w:t>
      </w:r>
      <w:r>
        <w:t xml:space="preserve"> </w:t>
      </w:r>
      <w:r w:rsidR="00A16EA7">
        <w:t>h</w:t>
      </w:r>
      <w:r>
        <w:t xml:space="preserve">owever, the presenter mentions that there are a lot of </w:t>
      </w:r>
      <w:r w:rsidR="00A16EA7">
        <w:t>factors</w:t>
      </w:r>
      <w:r>
        <w:t xml:space="preserve"> to account for </w:t>
      </w:r>
      <w:r w:rsidR="00A16EA7">
        <w:t xml:space="preserve">that </w:t>
      </w:r>
      <w:r w:rsidR="009E62F4">
        <w:t>were</w:t>
      </w:r>
      <w:r w:rsidR="00A16EA7">
        <w:t xml:space="preserve"> unable to be analyzed due to </w:t>
      </w:r>
      <w:r w:rsidR="009E62F4">
        <w:t>data limitations that affected</w:t>
      </w:r>
      <w:r w:rsidR="00A16EA7">
        <w:t xml:space="preserve"> </w:t>
      </w:r>
      <w:r w:rsidR="009E62F4">
        <w:t>what was available</w:t>
      </w:r>
      <w:r w:rsidR="00A16EA7">
        <w:t xml:space="preserve"> to </w:t>
      </w:r>
      <w:r w:rsidR="009E62F4">
        <w:t xml:space="preserve">be </w:t>
      </w:r>
      <w:r w:rsidR="00A16EA7">
        <w:t>scrape</w:t>
      </w:r>
      <w:r w:rsidR="009E62F4">
        <w:t>d</w:t>
      </w:r>
      <w:r w:rsidR="00A16EA7">
        <w:t xml:space="preserve">. Therefore, a word cloud composed of the most </w:t>
      </w:r>
      <w:r w:rsidR="009E62F4">
        <w:t>frequently appearing</w:t>
      </w:r>
      <w:r w:rsidR="00A16EA7">
        <w:t xml:space="preserve"> words in all know</w:t>
      </w:r>
      <w:r w:rsidR="009E62F4">
        <w:t>n</w:t>
      </w:r>
      <w:r w:rsidR="00A16EA7">
        <w:t xml:space="preserve"> classics was </w:t>
      </w:r>
      <w:r w:rsidR="009E62F4">
        <w:t>used</w:t>
      </w:r>
      <w:r w:rsidR="00A16EA7">
        <w:t xml:space="preserve"> instead of any quantifiable data.  The motivation behind this project was curiosity to the age-old question of why books are considered “classics”</w:t>
      </w:r>
      <w:r w:rsidR="009E62F4">
        <w:t xml:space="preserve">, </w:t>
      </w:r>
      <w:r w:rsidR="00A16EA7">
        <w:t>and</w:t>
      </w:r>
      <w:r w:rsidR="009E62F4">
        <w:t xml:space="preserve"> whether</w:t>
      </w:r>
      <w:r w:rsidR="00A16EA7">
        <w:t xml:space="preserve"> it can be determined if a current book will eventually fall into this classical literature category. </w:t>
      </w:r>
    </w:p>
    <w:p w14:paraId="34FA023D" w14:textId="70B22D93" w:rsidR="00A81EC5" w:rsidRDefault="00DE6296">
      <w:pPr>
        <w:pStyle w:val="FirstParagraph"/>
        <w:rPr>
          <w:b/>
        </w:rPr>
      </w:pPr>
      <w:r>
        <w:rPr>
          <w:b/>
        </w:rPr>
        <w:t>What data are used?</w:t>
      </w:r>
    </w:p>
    <w:p w14:paraId="2827144B" w14:textId="19F18654" w:rsidR="000425E9" w:rsidRPr="00273490" w:rsidRDefault="002E2D34" w:rsidP="002E2D34">
      <w:pPr>
        <w:pStyle w:val="BodyText"/>
      </w:pPr>
      <w:r>
        <w:tab/>
        <w:t xml:space="preserve">The website used in this project was </w:t>
      </w:r>
      <w:r w:rsidR="00E31186">
        <w:t>www.g</w:t>
      </w:r>
      <w:r>
        <w:t xml:space="preserve">utenberg.org which is an online library </w:t>
      </w:r>
      <w:r w:rsidR="009E62F4">
        <w:t>from</w:t>
      </w:r>
      <w:r>
        <w:t xml:space="preserve"> which the title and author </w:t>
      </w:r>
      <w:r w:rsidR="009E62F4">
        <w:t>were</w:t>
      </w:r>
      <w:r>
        <w:t xml:space="preserve"> scraped </w:t>
      </w:r>
      <w:r w:rsidR="00560829">
        <w:t xml:space="preserve">from a table </w:t>
      </w:r>
      <w:r>
        <w:t xml:space="preserve">for each </w:t>
      </w:r>
      <w:r w:rsidR="00560829">
        <w:t xml:space="preserve">book </w:t>
      </w:r>
      <w:r>
        <w:t xml:space="preserve">of his classical literature sample. From there, he combined the contents of each work </w:t>
      </w:r>
      <w:r w:rsidR="00560829">
        <w:t xml:space="preserve">into one text file, cleaned the data by removing punctuation, numbers, articles, and common words that could be biased, and then filtered it to only contain words with a frequency of 50,000 or more. Once </w:t>
      </w:r>
      <w:r w:rsidR="009E62F4">
        <w:t>this was completed</w:t>
      </w:r>
      <w:r w:rsidR="00560829">
        <w:t>, a word cloud was created</w:t>
      </w:r>
      <w:r w:rsidR="009E62F4">
        <w:t>.</w:t>
      </w:r>
    </w:p>
    <w:p w14:paraId="081D13E6" w14:textId="3FF153C2" w:rsidR="00A81EC5" w:rsidRDefault="00DE6296" w:rsidP="002E2D34">
      <w:pPr>
        <w:pStyle w:val="BodyText"/>
        <w:rPr>
          <w:b/>
        </w:rPr>
      </w:pPr>
      <w:r>
        <w:rPr>
          <w:b/>
        </w:rPr>
        <w:lastRenderedPageBreak/>
        <w:t>What is your overall impression of the project?</w:t>
      </w:r>
    </w:p>
    <w:p w14:paraId="5AD4008F" w14:textId="09E2B7FE" w:rsidR="00273490" w:rsidRDefault="00273490" w:rsidP="00273490">
      <w:pPr>
        <w:pStyle w:val="BodyText"/>
        <w:ind w:firstLine="720"/>
        <w:rPr>
          <w:bCs/>
        </w:rPr>
      </w:pPr>
      <w:r>
        <w:rPr>
          <w:bCs/>
        </w:rPr>
        <w:t>Overall, I really enjoyed the idea and thought behind the topic of the project. As an avid reader, I have also been curious as to what defines a classic</w:t>
      </w:r>
      <w:r w:rsidR="009E62F4">
        <w:rPr>
          <w:bCs/>
        </w:rPr>
        <w:t>.</w:t>
      </w:r>
      <w:r>
        <w:rPr>
          <w:bCs/>
        </w:rPr>
        <w:t xml:space="preserve"> </w:t>
      </w:r>
      <w:r w:rsidR="009E62F4">
        <w:rPr>
          <w:bCs/>
        </w:rPr>
        <w:t>I</w:t>
      </w:r>
      <w:r>
        <w:rPr>
          <w:bCs/>
        </w:rPr>
        <w:t xml:space="preserve">t was interesting to see what the </w:t>
      </w:r>
      <w:proofErr w:type="gramStart"/>
      <w:r>
        <w:rPr>
          <w:bCs/>
        </w:rPr>
        <w:t>most common</w:t>
      </w:r>
      <w:r w:rsidR="009E62F4">
        <w:rPr>
          <w:bCs/>
        </w:rPr>
        <w:t>ly used</w:t>
      </w:r>
      <w:proofErr w:type="gramEnd"/>
      <w:r>
        <w:rPr>
          <w:bCs/>
        </w:rPr>
        <w:t xml:space="preserve"> words were. </w:t>
      </w:r>
      <w:r w:rsidRPr="002E2D34">
        <w:rPr>
          <w:bCs/>
        </w:rPr>
        <w:t xml:space="preserve">The </w:t>
      </w:r>
      <w:r>
        <w:rPr>
          <w:bCs/>
        </w:rPr>
        <w:t xml:space="preserve">only main critique I have </w:t>
      </w:r>
      <w:r>
        <w:rPr>
          <w:bCs/>
        </w:rPr>
        <w:t>was</w:t>
      </w:r>
      <w:r>
        <w:rPr>
          <w:bCs/>
        </w:rPr>
        <w:t xml:space="preserve"> the presentation of the data. The color scheme used on the </w:t>
      </w:r>
      <w:proofErr w:type="gramStart"/>
      <w:r>
        <w:rPr>
          <w:bCs/>
        </w:rPr>
        <w:t>two word</w:t>
      </w:r>
      <w:proofErr w:type="gramEnd"/>
      <w:r>
        <w:rPr>
          <w:bCs/>
        </w:rPr>
        <w:t xml:space="preserve"> clouds are a bit hard to read as they were mainly lighter colors in the yellow/green range. If </w:t>
      </w:r>
      <w:r w:rsidR="009E62F4">
        <w:rPr>
          <w:bCs/>
        </w:rPr>
        <w:t>this</w:t>
      </w:r>
      <w:r>
        <w:rPr>
          <w:bCs/>
        </w:rPr>
        <w:t xml:space="preserve"> were to be presented again, a darker color should be used.</w:t>
      </w:r>
    </w:p>
    <w:p w14:paraId="76BAA385" w14:textId="77777777" w:rsidR="00273490" w:rsidRPr="00273490" w:rsidRDefault="00273490" w:rsidP="00273490">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p>
    <w:p w14:paraId="5321C7F6" w14:textId="047F8A25" w:rsidR="00273490" w:rsidRDefault="00273490" w:rsidP="00273490">
      <w:pPr>
        <w:pStyle w:val="BodyText"/>
        <w:ind w:firstLine="720"/>
        <w:rPr>
          <w:bCs/>
        </w:rPr>
      </w:pPr>
      <w:r>
        <w:rPr>
          <w:bCs/>
        </w:rPr>
        <w:t xml:space="preserve">I understand that there were many limitations in what data could be scraped </w:t>
      </w:r>
      <w:r w:rsidR="009E62F4">
        <w:rPr>
          <w:bCs/>
        </w:rPr>
        <w:t>which is why</w:t>
      </w:r>
      <w:r>
        <w:rPr>
          <w:bCs/>
        </w:rPr>
        <w:t xml:space="preserve"> quantifying only a single factor was challenging but</w:t>
      </w:r>
      <w:r w:rsidR="009E62F4">
        <w:rPr>
          <w:bCs/>
        </w:rPr>
        <w:t>,</w:t>
      </w:r>
      <w:r>
        <w:rPr>
          <w:bCs/>
        </w:rPr>
        <w:t xml:space="preserve"> if this were to be repeated, it would be interesting to see if language, </w:t>
      </w:r>
      <w:proofErr w:type="gramStart"/>
      <w:r>
        <w:rPr>
          <w:bCs/>
        </w:rPr>
        <w:t>time period</w:t>
      </w:r>
      <w:proofErr w:type="gramEnd"/>
      <w:r>
        <w:rPr>
          <w:bCs/>
        </w:rPr>
        <w:t xml:space="preserve">, societal meaning, and popularity could pose a factor to the research question. It would also be beneficial to increase the sample size and compare word clouds of different centuries if publication date could be taken into consideration.   </w:t>
      </w:r>
    </w:p>
    <w:bookmarkEnd w:id="1"/>
    <w:p w14:paraId="6E92A8CD" w14:textId="3E4DF49C" w:rsidR="002E2D34" w:rsidRDefault="002E2D34" w:rsidP="00273490">
      <w:pPr>
        <w:pStyle w:val="BodyText"/>
        <w:ind w:firstLine="720"/>
        <w:rPr>
          <w:bCs/>
        </w:rPr>
      </w:pPr>
    </w:p>
    <w:p w14:paraId="4DC7E50D" w14:textId="08AAF6F9" w:rsidR="000425E9" w:rsidRDefault="000425E9">
      <w:pPr>
        <w:pStyle w:val="BodyText"/>
        <w:rPr>
          <w:bCs/>
        </w:rPr>
      </w:pPr>
    </w:p>
    <w:p w14:paraId="21D15A5E" w14:textId="77848C8E" w:rsidR="000425E9" w:rsidRDefault="000425E9">
      <w:pPr>
        <w:pStyle w:val="BodyText"/>
        <w:rPr>
          <w:bCs/>
        </w:rPr>
      </w:pPr>
    </w:p>
    <w:p w14:paraId="3E96E0F5" w14:textId="7A808BAA" w:rsidR="00560829" w:rsidRPr="002E2D34" w:rsidRDefault="00560829">
      <w:pPr>
        <w:pStyle w:val="BodyText"/>
        <w:rPr>
          <w:bCs/>
        </w:rPr>
      </w:pPr>
    </w:p>
    <w:sectPr w:rsidR="00560829" w:rsidRPr="002E2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1C2A5" w14:textId="77777777" w:rsidR="000461B1" w:rsidRDefault="000461B1">
      <w:pPr>
        <w:spacing w:after="0"/>
      </w:pPr>
      <w:r>
        <w:separator/>
      </w:r>
    </w:p>
  </w:endnote>
  <w:endnote w:type="continuationSeparator" w:id="0">
    <w:p w14:paraId="532C0F48" w14:textId="77777777" w:rsidR="000461B1" w:rsidRDefault="000461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348E4" w14:textId="77777777" w:rsidR="000461B1" w:rsidRDefault="000461B1">
      <w:r>
        <w:separator/>
      </w:r>
    </w:p>
  </w:footnote>
  <w:footnote w:type="continuationSeparator" w:id="0">
    <w:p w14:paraId="6E85625A" w14:textId="77777777" w:rsidR="000461B1" w:rsidRDefault="000461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25E9"/>
    <w:rsid w:val="000461B1"/>
    <w:rsid w:val="00273490"/>
    <w:rsid w:val="002E2D34"/>
    <w:rsid w:val="00474BAD"/>
    <w:rsid w:val="004E29B3"/>
    <w:rsid w:val="00560829"/>
    <w:rsid w:val="00590D07"/>
    <w:rsid w:val="00784D58"/>
    <w:rsid w:val="008D6863"/>
    <w:rsid w:val="009E62F4"/>
    <w:rsid w:val="00A16EA7"/>
    <w:rsid w:val="00A81EC5"/>
    <w:rsid w:val="00B86B75"/>
    <w:rsid w:val="00BC48D5"/>
    <w:rsid w:val="00C36279"/>
    <w:rsid w:val="00C50087"/>
    <w:rsid w:val="00CF3165"/>
    <w:rsid w:val="00D93026"/>
    <w:rsid w:val="00DE6296"/>
    <w:rsid w:val="00E31186"/>
    <w:rsid w:val="00E315A3"/>
    <w:rsid w:val="00E33100"/>
    <w:rsid w:val="00EB6C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EB6C0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TotalTime>
  <Pages>2</Pages>
  <Words>582</Words>
  <Characters>3319</Characters>
  <Application>Microsoft Office Word</Application>
  <DocSecurity>0</DocSecurity>
  <Lines>27</Lines>
  <Paragraphs>7</Paragraphs>
  <ScaleCrop>false</ScaleCrop>
  <Company/>
  <LinksUpToDate>false</LinksUpToDate>
  <CharactersWithSpaces>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Villa, Luz E</dc:creator>
  <cp:keywords/>
  <cp:lastModifiedBy>Villa, Luz E</cp:lastModifiedBy>
  <cp:revision>21</cp:revision>
  <dcterms:created xsi:type="dcterms:W3CDTF">2022-03-24T01:10:00Z</dcterms:created>
  <dcterms:modified xsi:type="dcterms:W3CDTF">2022-03-25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